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w:t>
      </w:r>
      <w:r>
        <w:t xml:space="preserve"> </w:t>
      </w:r>
      <w:r>
        <w:t xml:space="preserve">Ivory</w:t>
      </w:r>
      <w:r>
        <w:t xml:space="preserve"> </w:t>
      </w:r>
      <w:r>
        <w:t xml:space="preserve">Coast</w:t>
      </w:r>
      <w:r>
        <w:t xml:space="preserve"> </w:t>
      </w:r>
      <w:r>
        <w:t xml:space="preserve">Abidjan</w:t>
      </w:r>
    </w:p>
    <w:bookmarkStart w:id="23" w:name="Xf5ea1c5236b51f083ca6a9bf0ada3da03ca7d61"/>
    <w:p>
      <w:pPr>
        <w:pStyle w:val="Heading1"/>
      </w:pPr>
      <w:r>
        <w:t xml:space="preserve">SCHOLARSHIP APPLICATION LETTER FOR FINANCIAL ANALYST TRAINING PROGRAM</w:t>
      </w:r>
    </w:p>
    <w:p>
      <w:pPr>
        <w:pStyle w:val="FirstParagraph"/>
      </w:pPr>
      <w:r>
        <w:t xml:space="preserve">[Your Full Name]</w:t>
      </w:r>
    </w:p>
    <w:p>
      <w:pPr>
        <w:pStyle w:val="BodyText"/>
      </w:pPr>
      <w:r>
        <w:t xml:space="preserve">[Your Address]</w:t>
      </w:r>
    </w:p>
    <w:p>
      <w:pPr>
        <w:pStyle w:val="BodyText"/>
      </w:pPr>
      <w:r>
        <w:t xml:space="preserve">Abidjan, Ivory Coast</w:t>
      </w:r>
    </w:p>
    <w:p>
      <w:pPr>
        <w:pStyle w:val="BodyText"/>
      </w:pPr>
      <w:r>
        <w:t xml:space="preserve">[Phone Number] | [Email Address]</w:t>
      </w:r>
    </w:p>
    <w:p>
      <w:pPr>
        <w:pStyle w:val="BodyText"/>
      </w:pPr>
      <w:r>
        <w:br/>
      </w:r>
      <w:r>
        <w:br/>
      </w:r>
    </w:p>
    <w:p>
      <w:pPr>
        <w:pStyle w:val="BodyText"/>
      </w:pPr>
      <w:r>
        <w:t xml:space="preserve">[Date]</w:t>
      </w:r>
    </w:p>
    <w:bookmarkStart w:id="20" w:name="scholarship-committee"/>
    <w:p>
      <w:pPr>
        <w:pStyle w:val="Heading2"/>
      </w:pPr>
      <w:r>
        <w:t xml:space="preserve">Scholarship Committee</w:t>
      </w:r>
    </w:p>
    <w:bookmarkEnd w:id="20"/>
    <w:bookmarkStart w:id="22" w:name="scholarship-organization-name"/>
    <w:p>
      <w:pPr>
        <w:pStyle w:val="Heading2"/>
      </w:pPr>
      <w:r>
        <w:t xml:space="preserve">[Scholarship Organization Name]</w:t>
      </w:r>
    </w:p>
    <w:p>
      <w:pPr>
        <w:pStyle w:val="FirstParagraph"/>
      </w:pPr>
      <w:r>
        <w:t xml:space="preserve">[Organization Address]</w:t>
      </w:r>
    </w:p>
    <w:p>
      <w:pPr>
        <w:pStyle w:val="BodyText"/>
      </w:pPr>
      <w:r>
        <w:br/>
      </w:r>
      <w:r>
        <w:br/>
      </w:r>
    </w:p>
    <w:bookmarkStart w:id="21" w:name="X9c2ec8c6e074937636df94cb9e1d4a46338e22a"/>
    <w:p>
      <w:pPr>
        <w:pStyle w:val="Heading3"/>
      </w:pPr>
      <w:r>
        <w:t xml:space="preserve">Subject: Formal Scholarship Application for Financial Analyst Professional Development Program</w:t>
      </w:r>
    </w:p>
    <w:p>
      <w:pPr>
        <w:pStyle w:val="FirstParagraph"/>
      </w:pPr>
      <w:r>
        <w:t xml:space="preserve">Dear Esteemed Scholarship Committee,</w:t>
      </w:r>
    </w:p>
    <w:p>
      <w:pPr>
        <w:pStyle w:val="BodyText"/>
      </w:pPr>
      <w:r>
        <w:t xml:space="preserve">With profound enthusiasm and unwavering commitment to economic advancement in West Africa, I am writing to submit my formal application for the prestigious scholarship program supporting Financial Analyst training at your esteemed institution. As a native of Abidjan, Ivory Coast with deep roots in this vibrant economic capital, I have dedicated myself to mastering financial analysis as a catalyst for sustainable development across our nation's rapidly evolving financial ecosystem. This</w:t>
      </w:r>
      <w:r>
        <w:t xml:space="preserve"> </w:t>
      </w:r>
      <w:r>
        <w:rPr>
          <w:bCs/>
          <w:b/>
        </w:rPr>
        <w:t xml:space="preserve">Scholarship Application Letter</w:t>
      </w:r>
      <w:r>
        <w:t xml:space="preserve"> </w:t>
      </w:r>
      <w:r>
        <w:t xml:space="preserve">articulates my qualifications, vision for applying Financial Analyst expertise in</w:t>
      </w:r>
      <w:r>
        <w:t xml:space="preserve"> </w:t>
      </w:r>
      <w:r>
        <w:rPr>
          <w:bCs/>
          <w:b/>
        </w:rPr>
        <w:t xml:space="preserve">Ivory Coast Abidjan</w:t>
      </w:r>
      <w:r>
        <w:t xml:space="preserve">, and how this scholarship will transform my professional trajectory.</w:t>
      </w:r>
    </w:p>
    <w:p>
      <w:pPr>
        <w:pStyle w:val="BodyText"/>
      </w:pPr>
      <w:r>
        <w:t xml:space="preserve">Having completed a Bachelor's degree in Finance from the University of Abobo-Adjamé with honors, I have immersed myself in the dynamic financial landscape of Abidjan. During my studies, I interned at Société Générale Côte d'Ivoire's corporate banking division where I analyzed quarterly performance metrics for 15+ SME clients across agribusiness and retail sectors—critical industries driving Ivory Coast's GDP growth. My work directly contributed to a 12% increase in client portfolio retention through data-driven risk assessment frameworks, demonstrating my early aptitude for Financial Analyst responsibilities. However, I recognize that mastering advanced financial modeling, capital budgeting techniques, and ESG integration requires specialized training beyond our local curricula.</w:t>
      </w:r>
    </w:p>
    <w:p>
      <w:pPr>
        <w:pStyle w:val="BodyText"/>
      </w:pPr>
      <w:r>
        <w:t xml:space="preserve">Abidjan's emergence as West Africa's premier financial hub—with 40% of the region's banking assets concentrated here—demands highly skilled Financial Analysts capable of navigating complex cross-border transactions, commodity market volatility (particularly in cocoa and oil), and emerging fintech innovations. My academic research on "Optimizing Portfolio Diversification for Côte d'Ivoire's Agro-Export Sector" revealed critical gaps in local analytical capacity. While our national financial institutions like BICICI and Ecobank Abidjan have modern systems, they lack personnel trained in predictive analytics and scenario modeling essential for mitigating currency fluctuations affecting 65% of our export revenue. This scholarship would provide me with the exact expertise needed to bridge this gap.</w:t>
      </w:r>
    </w:p>
    <w:p>
      <w:pPr>
        <w:pStyle w:val="BodyText"/>
      </w:pPr>
      <w:r>
        <w:t xml:space="preserve">I have meticulously planned how I will apply Financial Analyst skills to generate tangible impact in Abidjan. Upon certification, I aim to join the Corporate Finance Department at BIA Bank (Banque Internationale pour l'Afrique en Côte d'Ivoire), where I will develop risk assessment models for agricultural supply chains—a sector employing 40% of Ivorian workers. Specifically, I will implement machine learning algorithms to predict cocoa price volatility using historical data and climate indices, helping farmers secure better contracts with European partners. Additionally, I plan to collaborate with Abidjan's burgeoning fintech incubator (Incubateur Afrique Numérique) to create a free financial literacy platform for SMEs, directly addressing the 70% of businesses lacking basic financial analysis capabilities according to World Bank data.</w:t>
      </w:r>
    </w:p>
    <w:p>
      <w:pPr>
        <w:pStyle w:val="BodyText"/>
      </w:pPr>
      <w:r>
        <w:t xml:space="preserve">My commitment extends beyond immediate employment. I will establish quarterly workshops at Abidjan's Economic University (Université Économique d'Abidjan) to mentor students in practical Financial Analyst techniques—transferring knowledge through the very system this scholarship enables me to join. In Ivory Coast, where financial inclusion remains a national priority, these skills are not merely career assets but societal necessities. My proposed initiatives align with President Alassane Ouattara's "Ivory Coast 2030" vision for economic diversification and will directly support the Central Bank of West African States' (BCEAO) new financial stability framework.</w:t>
      </w:r>
    </w:p>
    <w:p>
      <w:pPr>
        <w:pStyle w:val="BodyText"/>
      </w:pPr>
      <w:r>
        <w:t xml:space="preserve">Financial constraints have previously limited my ability to pursue advanced training abroad, yet I am determined to avoid becoming another skilled professional forced to emigrate due to lack of local opportunities. This scholarship represents more than an educational opportunity—it is a lifeline for retaining talent within our national economy. My family has sacrificed significantly for my education; I have worked part-time since age 16 as a financial clerk at CIC Abidjan branch, and I currently support two siblings' studies. Without this scholarship, I would be compelled to take on debt that could hinder my early career impact in Abidjan's critical sector.</w:t>
      </w:r>
    </w:p>
    <w:p>
      <w:pPr>
        <w:pStyle w:val="BodyText"/>
      </w:pPr>
      <w:r>
        <w:t xml:space="preserve">I am particularly drawn to your program's focus on emerging markets analytics and ethical financial governance—precisely the competencies missing in our local Financial Analyst workforce. The curriculum's modules on African capital markets, Islamic finance (gaining traction across West Africa), and digital banking transformation directly address Abidjan's unique context. I have already secured a pre-commitment from BIA Bank for an internship upon completion, ensuring immediate application of skills within Ivory Coast's financial ecosystem.</w:t>
      </w:r>
    </w:p>
    <w:p>
      <w:pPr>
        <w:pStyle w:val="BodyText"/>
      </w:pPr>
      <w:r>
        <w:t xml:space="preserve">The significance of this</w:t>
      </w:r>
      <w:r>
        <w:t xml:space="preserve"> </w:t>
      </w:r>
      <w:r>
        <w:rPr>
          <w:bCs/>
          <w:b/>
        </w:rPr>
        <w:t xml:space="preserve">Scholarship Application Letter</w:t>
      </w:r>
      <w:r>
        <w:t xml:space="preserve"> </w:t>
      </w:r>
      <w:r>
        <w:t xml:space="preserve">transcends personal ambition. As the world increasingly recognizes Abidjan as Africa's economic frontier, our success in developing local Financial Analyst talent determines whether we leverage globalization or remain dependent on foreign expertise. I have witnessed firsthand how inadequate financial analysis leads to missed opportunities: during my internship, a client lost $200k due to unanticipated currency exposure because no local analyst could model the CFA franc/Euro correlation accurately. This scholarship would prevent such losses for countless Ivorian enterprises.</w:t>
      </w:r>
    </w:p>
    <w:p>
      <w:pPr>
        <w:pStyle w:val="BodyText"/>
      </w:pPr>
      <w:r>
        <w:t xml:space="preserve">My vision is clear: To become an industry leader who transforms Abidjan into Africa's premier training ground for Financial Analysts through practical innovation, not just theoretical knowledge. I am prepared to deliver measurable outcomes within 18 months of completing this program—beginning with the SME financial literacy initiative and progressing to national-level policy advisory roles. The investment you make in my development will yield exponential returns for Ivory Coast's economic resilience.</w:t>
      </w:r>
    </w:p>
    <w:p>
      <w:pPr>
        <w:pStyle w:val="BodyText"/>
      </w:pPr>
      <w:r>
        <w:t xml:space="preserve">Thank you for considering this</w:t>
      </w:r>
      <w:r>
        <w:t xml:space="preserve"> </w:t>
      </w:r>
      <w:r>
        <w:rPr>
          <w:bCs/>
          <w:b/>
        </w:rPr>
        <w:t xml:space="preserve">Scholarship Application Letter</w:t>
      </w:r>
      <w:r>
        <w:t xml:space="preserve">. I have attached all required documents including academic transcripts, employer reference letters from Société Générale Côte d'Ivoire, and the BIA Bank internship agreement. I welcome the opportunity to discuss how my Financial Analyst expertise will accelerate Abidjan's emergence as West Africa's financial powerhouse. As an Ivorian committed to our nation's prosperity, I pledge to honor this scholarship through exceptional contribution.</w:t>
      </w:r>
    </w:p>
    <w:p>
      <w:pPr>
        <w:pStyle w:val="BodyText"/>
      </w:pPr>
      <w:r>
        <w:br/>
      </w:r>
      <w:r>
        <w:br/>
      </w:r>
    </w:p>
    <w:p>
      <w:pPr>
        <w:pStyle w:val="BodyText"/>
      </w:pPr>
      <w:r>
        <w:t xml:space="preserve">Sincerely,</w:t>
      </w:r>
    </w:p>
    <w:p>
      <w:pPr>
        <w:pStyle w:val="BodyText"/>
      </w:pPr>
      <w:r>
        <w:br/>
      </w:r>
      <w:r>
        <w:br/>
      </w:r>
    </w:p>
    <w:p>
      <w:pPr>
        <w:pStyle w:val="BodyText"/>
      </w:pPr>
      <w:r>
        <w:rPr>
          <w:bCs/>
          <w:b/>
        </w:rPr>
        <w:t xml:space="preserve">[Your Full Nam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 Ivory Coast Abidjan</dc:title>
  <dc:creator/>
  <cp:keywords/>
  <dcterms:created xsi:type="dcterms:W3CDTF">2026-07-21T02:48:49Z</dcterms:created>
  <dcterms:modified xsi:type="dcterms:W3CDTF">2026-07-21T02:48:49Z</dcterms:modified>
</cp:coreProperties>
</file>

<file path=docProps/custom.xml><?xml version="1.0" encoding="utf-8"?>
<Properties xmlns="http://schemas.openxmlformats.org/officeDocument/2006/custom-properties" xmlns:vt="http://schemas.openxmlformats.org/officeDocument/2006/docPropsVTypes"/>
</file>